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Los Angeles Unified School District (LAUSD) - Teacher Internship Program</w:t>
      </w:r>
      <w:r>
        <w:br/>
      </w:r>
      <w:r>
        <w:t xml:space="preserve">333 S. Beaudry Avenue, Suite 100</w:t>
      </w:r>
      <w:r>
        <w:br/>
      </w:r>
      <w:r>
        <w:t xml:space="preserve">Los Angeles, California 90017</w:t>
      </w:r>
      <w:r>
        <w:br/>
      </w:r>
      <w:r>
        <w:t xml:space="preserve">United States</w:t>
      </w:r>
    </w:p>
    <w:bookmarkStart w:id="20" w:name="X5278e97f869fc2107f6c0bf6fa5262df66ccdf4"/>
    <w:p>
      <w:pPr>
        <w:pStyle w:val="Heading2"/>
      </w:pPr>
      <w:r>
        <w:t xml:space="preserve">Subject: Application for Primary Teacher Internship Position</w:t>
      </w:r>
    </w:p>
    <w:p>
      <w:pPr>
        <w:pStyle w:val="FirstParagraph"/>
      </w:pPr>
      <w:r>
        <w:t xml:space="preserve">Dear Hiring Manager,</w:t>
      </w:r>
    </w:p>
    <w:p>
      <w:pPr>
        <w:pStyle w:val="BodyText"/>
      </w:pPr>
      <w:r>
        <w:t xml:space="preserve">I am writing with profound enthusiasm to express my earnest interest in the Primary Teacher Internship position within the Los Angeles Unified School District (LAUSD), as advertised on the United States Department of Education’s career portal. As a dedicated education candidate deeply committed to nurturing young minds in one of America’s most dynamic urban centers, I believe my academic foundation, practical experience, and unwavering passion for equitable education align precisely with LAUSD’s mission to empower every student in Los Angeles. This Internship Application Letter serves as a formal expression of my desire to contribute meaningfully to the educational landscape of the United States Los Angeles community through an immersive Primary Teacher internship.</w:t>
      </w:r>
    </w:p>
    <w:p>
      <w:pPr>
        <w:pStyle w:val="BodyText"/>
      </w:pPr>
      <w:r>
        <w:t xml:space="preserve">My academic journey at [Your University Name] culminated in a Bachelor of Science in Early Childhood Education with a focus on Literacy Development and Inclusive Classrooms, where I consistently ranked in the top 10% of my cohort. Coursework such as "Developmental Psychology of Young Learners," "Multicultural Curriculum Design," and "Classroom Management for K-5" provided me with a robust theoretical framework. Crucially, I completed 250+ hours of field-based learning at [Local Elementary School Name], a diverse Title I school in South Central Los Angeles, where I co-planned literacy centers, implemented differentiated reading strategies for English Language Learners (ELLs), and supported socio-emotional learning through morning circles. This experience solidified my commitment to becoming a responsive Primary Teacher who values each child’s cultural background as an asset rather than a barrier.</w:t>
      </w:r>
    </w:p>
    <w:p>
      <w:pPr>
        <w:pStyle w:val="BodyText"/>
      </w:pPr>
      <w:r>
        <w:t xml:space="preserve">My practical engagement extends beyond coursework. I served as a Teaching Assistant for the "After-School STEM Explorers" program at the Boyle Heights Community Center, where I designed hands-on activities aligning with California Common Core Standards for Primary Grades. I facilitated small-group projects on environmental science for 40+ K-3 students from immigrant families, many of whom were first-generation English speakers. By incorporating bilingual storytelling and culturally relevant materials—such as creating math word problems based on local LA landmarks—I observed a 35% increase in student engagement metrics within six weeks. This work directly reflects my understanding that effective Primary Teaching requires contextualized, community-informed pedagogy—a principle I am eager to deepen through LAUSD’s structured internship framework.</w:t>
      </w:r>
    </w:p>
    <w:p>
      <w:pPr>
        <w:pStyle w:val="BodyText"/>
      </w:pPr>
      <w:r>
        <w:t xml:space="preserve">What compels me most about this opportunity is LAUSD’s leadership in pioneering equity-focused initiatives like the</w:t>
      </w:r>
      <w:r>
        <w:t xml:space="preserve"> </w:t>
      </w:r>
      <w:r>
        <w:rPr>
          <w:iCs/>
          <w:i/>
        </w:rPr>
        <w:t xml:space="preserve">Early Education Expansion Plan</w:t>
      </w:r>
      <w:r>
        <w:t xml:space="preserve">, which prioritizes high-quality Pre-K through Grade 3 education in underserved neighborhoods. I have closely followed how schools across Los Angeles—such as those in the South Central and Eastside regions—implement trauma-informed practices and family partnership models, both of which resonate deeply with my educational philosophy. My recent volunteer work at [Local Nonprofit Name], supporting refugee children’s transition into LA public schools, further honed my ability to collaborate with bilingual liaisons and address systemic barriers. I am particularly drawn to the opportunity to learn under mentor teachers in a district where 90% of students identify as students of color—a reality that demands culturally sustaining pedagogy, precisely what I aim to master through this Primary Teacher Internship.</w:t>
      </w:r>
    </w:p>
    <w:p>
      <w:pPr>
        <w:pStyle w:val="BodyText"/>
      </w:pPr>
      <w:r>
        <w:t xml:space="preserve">In the United States Los Angeles context, I recognize that educational excellence must intersect with community resilience. Having navigated the cultural tapestry of neighborhoods like Compton and Watts during my field placements, I understand that a Primary Teacher’s role transcends academic instruction. It involves building trust with families through home visits, advocating for resources like free meal programs during school holidays, and creating inclusive environments where students feel seen—whether they’re practicing their heritage language in the classroom or participating in a mural project celebrating local history. My internship at LAUSD would be a transformative step toward embodying this holistic vision under expert guidance.</w:t>
      </w:r>
    </w:p>
    <w:p>
      <w:pPr>
        <w:pStyle w:val="BodyText"/>
      </w:pPr>
      <w:r>
        <w:t xml:space="preserve">I am equally prepared to navigate the specific requirements of California’s credentialing pathway. I have already completed my CBEST exam and am enrolled in the Single Subject Credential Program with an emphasis on Multiple Subjects, ensuring I can transition seamlessly into a full teaching role post-internship. My familiarity with CA Ed Code standards, digital tools like Seesaw for student portfolios, and data-driven instruction aligns with LAUSD’s modernized instructional framework. Moreover, I am certified in First Aid/CPR and have completed the district’s mandatory child abuse prevention training—readiness that underscores my commitment to safety and professionalism.</w:t>
      </w:r>
    </w:p>
    <w:p>
      <w:pPr>
        <w:pStyle w:val="BodyText"/>
      </w:pPr>
      <w:r>
        <w:t xml:space="preserve">My admiration for Los Angeles as a crucible of educational innovation inspires me daily. The district’s investment in restorative justice practices, arts integration (like the</w:t>
      </w:r>
      <w:r>
        <w:t xml:space="preserve"> </w:t>
      </w:r>
      <w:r>
        <w:rPr>
          <w:iCs/>
          <w:i/>
        </w:rPr>
        <w:t xml:space="preserve">Arts for All</w:t>
      </w:r>
      <w:r>
        <w:t xml:space="preserve"> </w:t>
      </w:r>
      <w:r>
        <w:t xml:space="preserve">initiative), and partnerships with institutions like UCLA’s Center for the Education of Young Children exemplify the forward-thinking environment where I hope to grow. I am confident that my adaptability, empathy, and dedication to evidence-based practices would enable me to thrive as an intern within a Los Angeles primary classroom while contributing fresh perspectives on inclusive pedagogy.</w:t>
      </w:r>
    </w:p>
    <w:p>
      <w:pPr>
        <w:pStyle w:val="BodyText"/>
      </w:pPr>
      <w:r>
        <w:t xml:space="preserve">Thank you for considering my application for this vital Internship Application Letter opportunity. I have attached my resume, transcripts, and letters of recommendation from [Professor/Supervisor Name] and [Community Leader Name] who can attest to my readiness. I welcome the chance to discuss how my skills in literacy scaffolding, culturally responsive teaching, and collaborative classroom management can support LAUSD’s students during a pivotal moment in their educational journey. Please feel free to contact me at your earliest convenience via phone or email.</w:t>
      </w:r>
    </w:p>
    <w:p>
      <w:pPr>
        <w:pStyle w:val="BodyText"/>
      </w:pPr>
      <w:r>
        <w:t xml:space="preserve">Sincerely,</w:t>
      </w:r>
    </w:p>
    <w:p>
      <w:pPr>
        <w:pStyle w:val="BodyText"/>
      </w:pPr>
      <w:r>
        <w:t xml:space="preserve">[Your Full Name]</w:t>
      </w:r>
      <w:r>
        <w:br/>
      </w:r>
      <w:r>
        <w:t xml:space="preserve">[Your University Name] | Candidate for California Multiple Subjects Credential</w:t>
      </w:r>
      <w:r>
        <w:br/>
      </w:r>
      <w:r>
        <w:t xml:space="preserve">"Education is the key to unlocking human potential, especially in the vibrant mosaic of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5-12-10T07:38:31Z</dcterms:created>
  <dcterms:modified xsi:type="dcterms:W3CDTF">2025-12-10T07:38:31Z</dcterms:modified>
</cp:coreProperties>
</file>

<file path=docProps/custom.xml><?xml version="1.0" encoding="utf-8"?>
<Properties xmlns="http://schemas.openxmlformats.org/officeDocument/2006/custom-properties" xmlns:vt="http://schemas.openxmlformats.org/officeDocument/2006/docPropsVTypes"/>
</file>